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0F5567" w:rsidRPr="005E636F" w:rsidRDefault="005E636F" w:rsidP="006B54AD">
      <w:pPr>
        <w:jc w:val="center"/>
        <w:rPr>
          <w:rFonts w:ascii="Rockwell" w:hAnsi="Rockwell"/>
          <w:b/>
          <w:sz w:val="32"/>
        </w:rPr>
      </w:pPr>
      <w:bookmarkStart w:id="0" w:name="_GoBack"/>
      <w:bookmarkEnd w:id="0"/>
      <w:r w:rsidRPr="005E636F">
        <w:rPr>
          <w:rFonts w:ascii="Rockwell" w:hAnsi="Rockwell"/>
          <w:b/>
          <w:sz w:val="28"/>
        </w:rPr>
        <w:t xml:space="preserve">Running ESPR Lists </w:t>
      </w:r>
      <w:r w:rsidRPr="005E636F">
        <w:rPr>
          <w:rFonts w:ascii="Rockwell" w:hAnsi="Rockwell"/>
          <w:b/>
          <w:i/>
          <w:sz w:val="28"/>
        </w:rPr>
        <w:t>Fast!</w:t>
      </w:r>
    </w:p>
    <w:p w:rsidR="007D4F61" w:rsidRPr="005E636F" w:rsidRDefault="007D4F61" w:rsidP="006B54AD">
      <w:pPr>
        <w:jc w:val="center"/>
        <w:rPr>
          <w:rFonts w:ascii="Rockwell" w:hAnsi="Rockwell"/>
          <w:b/>
        </w:rPr>
      </w:pPr>
    </w:p>
    <w:p w:rsidR="00404736" w:rsidRDefault="005E636F" w:rsidP="005E636F">
      <w:bookmarkStart w:id="1" w:name="_Record_an_advising"/>
      <w:bookmarkStart w:id="2" w:name="_Import_a_list"/>
      <w:bookmarkEnd w:id="1"/>
      <w:bookmarkEnd w:id="2"/>
      <w:r>
        <w:t xml:space="preserve">Now that ESPRs are in, Navigate can help you quickly see all your advisees’ midterm grades, plus other information about them.  </w:t>
      </w:r>
    </w:p>
    <w:p w:rsidR="00404736" w:rsidRDefault="00404736" w:rsidP="005E636F"/>
    <w:tbl>
      <w:tblPr>
        <w:tblStyle w:val="TableGrid"/>
        <w:tblW w:w="0" w:type="auto"/>
        <w:jc w:val="center"/>
        <w:tblLayout w:type="fixed"/>
        <w:tblCellMar>
          <w:top w:w="144" w:type="dxa"/>
          <w:left w:w="144" w:type="dxa"/>
          <w:bottom w:w="144" w:type="dxa"/>
          <w:right w:w="144" w:type="dxa"/>
        </w:tblCellMar>
        <w:tblLook w:val="04A0" w:firstRow="1" w:lastRow="0" w:firstColumn="1" w:lastColumn="0" w:noHBand="0" w:noVBand="1"/>
      </w:tblPr>
      <w:tblGrid>
        <w:gridCol w:w="7920"/>
      </w:tblGrid>
      <w:tr w:rsidR="00D353EE" w:rsidTr="00627FEF">
        <w:trPr>
          <w:jc w:val="center"/>
        </w:trPr>
        <w:tc>
          <w:tcPr>
            <w:tcW w:w="7920" w:type="dxa"/>
            <w:tcBorders>
              <w:top w:val="nil"/>
              <w:left w:val="nil"/>
              <w:bottom w:val="nil"/>
              <w:right w:val="nil"/>
            </w:tcBorders>
            <w:shd w:val="clear" w:color="auto" w:fill="FFDD80" w:themeFill="background1" w:themeFillTint="99"/>
          </w:tcPr>
          <w:p w:rsidR="00D353EE" w:rsidRPr="00404736" w:rsidRDefault="00D353EE" w:rsidP="00627FEF">
            <w:pPr>
              <w:jc w:val="center"/>
              <w:rPr>
                <w:rFonts w:ascii="Rockwell" w:hAnsi="Rockwell"/>
                <w:b/>
                <w:sz w:val="24"/>
              </w:rPr>
            </w:pPr>
            <w:r w:rsidRPr="00627FEF">
              <w:rPr>
                <w:rFonts w:ascii="Rockwell" w:hAnsi="Rockwell"/>
                <w:b/>
                <w:sz w:val="24"/>
              </w:rPr>
              <w:t>The Basics</w:t>
            </w:r>
          </w:p>
          <w:p w:rsidR="00D353EE" w:rsidRDefault="00D353EE" w:rsidP="00627FEF"/>
          <w:p w:rsidR="00D353EE" w:rsidRPr="005E636F" w:rsidRDefault="00D353EE" w:rsidP="00627FEF">
            <w:pPr>
              <w:rPr>
                <w:rFonts w:eastAsia="Calibri"/>
                <w:szCs w:val="20"/>
              </w:rPr>
            </w:pPr>
            <w:r w:rsidRPr="005E636F">
              <w:rPr>
                <w:rFonts w:eastAsia="Calibri"/>
                <w:szCs w:val="20"/>
              </w:rPr>
              <w:t xml:space="preserve">Log in </w:t>
            </w:r>
            <w:r>
              <w:rPr>
                <w:rFonts w:eastAsia="Calibri"/>
                <w:szCs w:val="20"/>
              </w:rPr>
              <w:t xml:space="preserve">through GoldLink or </w:t>
            </w:r>
            <w:r w:rsidRPr="005E636F">
              <w:rPr>
                <w:rFonts w:eastAsia="Calibri"/>
                <w:szCs w:val="20"/>
              </w:rPr>
              <w:t xml:space="preserve">at </w:t>
            </w:r>
            <w:hyperlink r:id="rId11" w:history="1">
              <w:r w:rsidRPr="00A34786">
                <w:rPr>
                  <w:rFonts w:eastAsia="Calibri"/>
                  <w:color w:val="000000" w:themeColor="text2"/>
                  <w:szCs w:val="20"/>
                  <w:u w:val="single"/>
                </w:rPr>
                <w:t>https//etsu.campus.eab.com</w:t>
              </w:r>
            </w:hyperlink>
            <w:r>
              <w:rPr>
                <w:rFonts w:eastAsia="Calibri"/>
                <w:color w:val="000000" w:themeColor="text2"/>
                <w:szCs w:val="20"/>
              </w:rPr>
              <w:t>; u</w:t>
            </w:r>
            <w:r>
              <w:rPr>
                <w:rFonts w:eastAsia="Calibri"/>
                <w:szCs w:val="20"/>
              </w:rPr>
              <w:t>se</w:t>
            </w:r>
            <w:r w:rsidRPr="005E636F">
              <w:rPr>
                <w:rFonts w:eastAsia="Calibri"/>
                <w:szCs w:val="20"/>
              </w:rPr>
              <w:t xml:space="preserve"> your ETSU user name and password.</w:t>
            </w:r>
          </w:p>
          <w:p w:rsidR="00D353EE" w:rsidRPr="005E636F" w:rsidRDefault="00D353EE" w:rsidP="00627FEF">
            <w:pPr>
              <w:rPr>
                <w:rFonts w:eastAsia="Calibri"/>
                <w:szCs w:val="20"/>
              </w:rPr>
            </w:pPr>
          </w:p>
          <w:p w:rsidR="00D353EE" w:rsidRPr="005E636F" w:rsidRDefault="00D353EE" w:rsidP="00627FEF">
            <w:pPr>
              <w:rPr>
                <w:rFonts w:eastAsia="Calibri"/>
                <w:szCs w:val="20"/>
              </w:rPr>
            </w:pPr>
            <w:r>
              <w:rPr>
                <w:rFonts w:eastAsia="Calibri"/>
                <w:szCs w:val="20"/>
              </w:rPr>
              <w:t>In</w:t>
            </w:r>
            <w:r w:rsidRPr="005E636F">
              <w:rPr>
                <w:rFonts w:eastAsia="Calibri"/>
                <w:szCs w:val="20"/>
              </w:rPr>
              <w:t xml:space="preserve"> the left navigation choose the Reports icon</w:t>
            </w:r>
            <w:r>
              <w:rPr>
                <w:rFonts w:eastAsia="Calibri"/>
                <w:szCs w:val="20"/>
              </w:rPr>
              <w:t>.</w:t>
            </w:r>
            <w:r>
              <w:rPr>
                <w:rStyle w:val="FootnoteReference"/>
                <w:rFonts w:eastAsia="Calibri"/>
                <w:szCs w:val="20"/>
              </w:rPr>
              <w:footnoteReference w:id="1"/>
            </w:r>
          </w:p>
          <w:p w:rsidR="00D353EE" w:rsidRPr="005E636F" w:rsidRDefault="00D353EE" w:rsidP="00627FEF">
            <w:pPr>
              <w:rPr>
                <w:rFonts w:eastAsia="Calibri"/>
                <w:szCs w:val="20"/>
              </w:rPr>
            </w:pPr>
          </w:p>
          <w:p w:rsidR="00D353EE" w:rsidRPr="005E636F" w:rsidRDefault="00D353EE" w:rsidP="00627FEF">
            <w:pPr>
              <w:rPr>
                <w:rFonts w:eastAsia="Calibri"/>
                <w:szCs w:val="20"/>
              </w:rPr>
            </w:pPr>
            <w:r w:rsidRPr="005E636F">
              <w:rPr>
                <w:rFonts w:eastAsia="Calibri"/>
                <w:szCs w:val="20"/>
              </w:rPr>
              <w:t xml:space="preserve">On the reports page, choose </w:t>
            </w:r>
            <w:r w:rsidRPr="00404736">
              <w:rPr>
                <w:rFonts w:eastAsia="Calibri"/>
                <w:szCs w:val="20"/>
              </w:rPr>
              <w:t>Student Enrollments (</w:t>
            </w:r>
            <w:r w:rsidRPr="005E636F">
              <w:rPr>
                <w:rFonts w:eastAsia="Calibri"/>
                <w:szCs w:val="20"/>
              </w:rPr>
              <w:t xml:space="preserve">under </w:t>
            </w:r>
            <w:r w:rsidRPr="00404736">
              <w:rPr>
                <w:rFonts w:eastAsia="Calibri"/>
                <w:szCs w:val="20"/>
              </w:rPr>
              <w:t>Student Data Reports)</w:t>
            </w:r>
            <w:r w:rsidRPr="005E636F">
              <w:rPr>
                <w:rFonts w:eastAsia="Calibri"/>
                <w:szCs w:val="20"/>
              </w:rPr>
              <w:t>.</w:t>
            </w:r>
            <w:r w:rsidRPr="00404736">
              <w:rPr>
                <w:rFonts w:eastAsia="Calibri"/>
                <w:szCs w:val="20"/>
              </w:rPr>
              <w:t xml:space="preserve">  When the Student Enrollments screen appears . . .</w:t>
            </w:r>
          </w:p>
          <w:p w:rsidR="00D353EE" w:rsidRPr="00D353EE" w:rsidRDefault="00D353EE" w:rsidP="00627FEF">
            <w:pPr>
              <w:pStyle w:val="ListParagraph"/>
              <w:numPr>
                <w:ilvl w:val="0"/>
                <w:numId w:val="3"/>
              </w:numPr>
              <w:rPr>
                <w:rFonts w:eastAsia="Calibri"/>
                <w:szCs w:val="20"/>
              </w:rPr>
            </w:pPr>
            <w:r w:rsidRPr="00D353EE">
              <w:rPr>
                <w:rFonts w:eastAsia="Calibri"/>
                <w:szCs w:val="20"/>
              </w:rPr>
              <w:t xml:space="preserve">To see your advisees’ ESPRs: Go to the Assigned </w:t>
            </w:r>
            <w:proofErr w:type="gramStart"/>
            <w:r w:rsidRPr="00D353EE">
              <w:rPr>
                <w:rFonts w:eastAsia="Calibri"/>
                <w:szCs w:val="20"/>
              </w:rPr>
              <w:t>To</w:t>
            </w:r>
            <w:proofErr w:type="gramEnd"/>
            <w:r w:rsidRPr="00D353EE">
              <w:rPr>
                <w:rFonts w:eastAsia="Calibri"/>
                <w:szCs w:val="20"/>
              </w:rPr>
              <w:t xml:space="preserve"> filter; for Student has relationship choose “advisor”; for Staff, choose your name.</w:t>
            </w:r>
          </w:p>
          <w:p w:rsidR="00D353EE" w:rsidRPr="00D353EE" w:rsidRDefault="00D353EE" w:rsidP="00627FEF">
            <w:pPr>
              <w:pStyle w:val="ListParagraph"/>
              <w:numPr>
                <w:ilvl w:val="0"/>
                <w:numId w:val="3"/>
              </w:numPr>
              <w:rPr>
                <w:rFonts w:eastAsia="Calibri"/>
                <w:szCs w:val="20"/>
              </w:rPr>
            </w:pPr>
            <w:r w:rsidRPr="00D353EE">
              <w:rPr>
                <w:rFonts w:eastAsia="Calibri"/>
                <w:szCs w:val="20"/>
              </w:rPr>
              <w:t>To see ESPRs for students in a major, department, or college: Use the Area of Study filter to choose what you want.</w:t>
            </w:r>
          </w:p>
          <w:p w:rsidR="00D353EE" w:rsidRPr="005E636F" w:rsidRDefault="00D353EE" w:rsidP="00627FEF">
            <w:pPr>
              <w:rPr>
                <w:rFonts w:eastAsia="Calibri"/>
                <w:szCs w:val="20"/>
              </w:rPr>
            </w:pPr>
          </w:p>
          <w:p w:rsidR="00D353EE" w:rsidRPr="00627FEF" w:rsidRDefault="00D353EE" w:rsidP="00627FEF">
            <w:pPr>
              <w:rPr>
                <w:rFonts w:eastAsia="Calibri"/>
                <w:szCs w:val="20"/>
              </w:rPr>
            </w:pPr>
            <w:r w:rsidRPr="005E636F">
              <w:rPr>
                <w:rFonts w:eastAsia="Calibri"/>
                <w:szCs w:val="20"/>
              </w:rPr>
              <w:t>Click Search</w:t>
            </w:r>
            <w:r>
              <w:rPr>
                <w:rFonts w:eastAsia="Calibri"/>
                <w:szCs w:val="20"/>
              </w:rPr>
              <w:t>.  That’s it!</w:t>
            </w:r>
          </w:p>
        </w:tc>
      </w:tr>
    </w:tbl>
    <w:p w:rsidR="00D353EE" w:rsidRDefault="00D353EE" w:rsidP="00627FEF"/>
    <w:p w:rsidR="00627FEF" w:rsidRDefault="00627FEF" w:rsidP="00627FEF"/>
    <w:tbl>
      <w:tblPr>
        <w:tblStyle w:val="TableGrid"/>
        <w:tblW w:w="0" w:type="auto"/>
        <w:jc w:val="center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CellMar>
          <w:top w:w="144" w:type="dxa"/>
          <w:left w:w="144" w:type="dxa"/>
          <w:bottom w:w="144" w:type="dxa"/>
          <w:right w:w="144" w:type="dxa"/>
        </w:tblCellMar>
        <w:tblLook w:val="04A0" w:firstRow="1" w:lastRow="0" w:firstColumn="1" w:lastColumn="0" w:noHBand="0" w:noVBand="1"/>
      </w:tblPr>
      <w:tblGrid>
        <w:gridCol w:w="7920"/>
      </w:tblGrid>
      <w:tr w:rsidR="00627FEF" w:rsidTr="00627FEF">
        <w:trPr>
          <w:jc w:val="center"/>
        </w:trPr>
        <w:tc>
          <w:tcPr>
            <w:tcW w:w="7920" w:type="dxa"/>
            <w:shd w:val="clear" w:color="auto" w:fill="D2E6FF" w:themeFill="text1" w:themeFillTint="1A"/>
          </w:tcPr>
          <w:p w:rsidR="00627FEF" w:rsidRPr="00627FEF" w:rsidRDefault="00627FEF" w:rsidP="00627FEF">
            <w:pPr>
              <w:jc w:val="center"/>
              <w:rPr>
                <w:rFonts w:ascii="Rockwell" w:eastAsia="Calibri" w:hAnsi="Rockwell"/>
                <w:b/>
                <w:color w:val="FFFFFF" w:themeColor="background2"/>
                <w:sz w:val="24"/>
                <w:szCs w:val="20"/>
              </w:rPr>
            </w:pPr>
            <w:r w:rsidRPr="00627FEF">
              <w:rPr>
                <w:rFonts w:ascii="Rockwell" w:eastAsia="Calibri" w:hAnsi="Rockwell"/>
                <w:b/>
                <w:sz w:val="24"/>
                <w:szCs w:val="20"/>
              </w:rPr>
              <w:t>Super-User Tips</w:t>
            </w:r>
          </w:p>
          <w:p w:rsidR="00627FEF" w:rsidRDefault="00627FEF" w:rsidP="00627FEF">
            <w:pPr>
              <w:rPr>
                <w:rFonts w:eastAsia="Calibri"/>
                <w:szCs w:val="20"/>
              </w:rPr>
            </w:pPr>
          </w:p>
          <w:p w:rsidR="00627FEF" w:rsidRDefault="00627FEF" w:rsidP="00627FEF">
            <w:pPr>
              <w:rPr>
                <w:rFonts w:eastAsia="Calibri"/>
                <w:szCs w:val="20"/>
              </w:rPr>
            </w:pPr>
            <w:r>
              <w:rPr>
                <w:rFonts w:eastAsia="Calibri"/>
                <w:szCs w:val="20"/>
              </w:rPr>
              <w:t>M</w:t>
            </w:r>
            <w:r w:rsidRPr="005E636F">
              <w:rPr>
                <w:rFonts w:eastAsia="Calibri"/>
                <w:szCs w:val="20"/>
              </w:rPr>
              <w:t xml:space="preserve">odify </w:t>
            </w:r>
            <w:r>
              <w:rPr>
                <w:rFonts w:eastAsia="Calibri"/>
                <w:szCs w:val="20"/>
              </w:rPr>
              <w:t>the report</w:t>
            </w:r>
            <w:r w:rsidRPr="005E636F">
              <w:rPr>
                <w:rFonts w:eastAsia="Calibri"/>
                <w:szCs w:val="20"/>
              </w:rPr>
              <w:t xml:space="preserve"> to suit your needs</w:t>
            </w:r>
            <w:r>
              <w:rPr>
                <w:rFonts w:eastAsia="Calibri"/>
                <w:szCs w:val="20"/>
              </w:rPr>
              <w:t>:</w:t>
            </w:r>
          </w:p>
          <w:p w:rsidR="00627FEF" w:rsidRDefault="00627FEF" w:rsidP="00627FEF">
            <w:pPr>
              <w:pStyle w:val="ListParagraph"/>
              <w:numPr>
                <w:ilvl w:val="0"/>
                <w:numId w:val="1"/>
              </w:numPr>
              <w:rPr>
                <w:rFonts w:eastAsia="Calibri"/>
                <w:szCs w:val="20"/>
              </w:rPr>
            </w:pPr>
            <w:r>
              <w:rPr>
                <w:rFonts w:eastAsia="Calibri"/>
                <w:szCs w:val="20"/>
              </w:rPr>
              <w:t>Sort by the Grade-column to see students with ESPRs below (say) a C-.</w:t>
            </w:r>
          </w:p>
          <w:p w:rsidR="00627FEF" w:rsidRPr="00F46858" w:rsidRDefault="00627FEF" w:rsidP="00627FEF">
            <w:pPr>
              <w:pStyle w:val="ListParagraph"/>
              <w:numPr>
                <w:ilvl w:val="0"/>
                <w:numId w:val="1"/>
              </w:numPr>
              <w:rPr>
                <w:rFonts w:eastAsia="Calibri"/>
                <w:szCs w:val="20"/>
              </w:rPr>
            </w:pPr>
            <w:r>
              <w:rPr>
                <w:rFonts w:eastAsia="Calibri"/>
                <w:szCs w:val="20"/>
              </w:rPr>
              <w:t>Use</w:t>
            </w:r>
            <w:r w:rsidRPr="00F46858">
              <w:rPr>
                <w:rFonts w:eastAsia="Calibri"/>
                <w:szCs w:val="20"/>
              </w:rPr>
              <w:t xml:space="preserve"> Show/hide columns (in the Actions menu) </w:t>
            </w:r>
            <w:r>
              <w:rPr>
                <w:rFonts w:eastAsia="Calibri"/>
                <w:szCs w:val="20"/>
              </w:rPr>
              <w:t>to show</w:t>
            </w:r>
            <w:r w:rsidRPr="00F46858">
              <w:rPr>
                <w:rFonts w:eastAsia="Calibri"/>
                <w:szCs w:val="20"/>
              </w:rPr>
              <w:t xml:space="preserve"> only </w:t>
            </w:r>
            <w:r>
              <w:rPr>
                <w:rFonts w:eastAsia="Calibri"/>
                <w:szCs w:val="20"/>
              </w:rPr>
              <w:t xml:space="preserve">the </w:t>
            </w:r>
            <w:r w:rsidRPr="00F46858">
              <w:rPr>
                <w:rFonts w:eastAsia="Calibri"/>
                <w:szCs w:val="20"/>
              </w:rPr>
              <w:t>information you want.</w:t>
            </w:r>
          </w:p>
          <w:p w:rsidR="00627FEF" w:rsidRDefault="00627FEF" w:rsidP="00627FEF">
            <w:pPr>
              <w:rPr>
                <w:rFonts w:eastAsia="Calibri"/>
                <w:szCs w:val="20"/>
              </w:rPr>
            </w:pPr>
          </w:p>
          <w:p w:rsidR="00627FEF" w:rsidRPr="005E636F" w:rsidRDefault="00627FEF" w:rsidP="00627FEF">
            <w:pPr>
              <w:rPr>
                <w:rFonts w:eastAsia="Calibri"/>
                <w:szCs w:val="20"/>
              </w:rPr>
            </w:pPr>
            <w:r>
              <w:rPr>
                <w:rFonts w:eastAsia="Calibri"/>
                <w:szCs w:val="20"/>
              </w:rPr>
              <w:t>Use the report t</w:t>
            </w:r>
            <w:r w:rsidRPr="005E636F">
              <w:rPr>
                <w:rFonts w:eastAsia="Calibri"/>
                <w:szCs w:val="20"/>
              </w:rPr>
              <w:t>o email some or all students on the list:</w:t>
            </w:r>
          </w:p>
          <w:p w:rsidR="00627FEF" w:rsidRPr="00F46858" w:rsidRDefault="00627FEF" w:rsidP="00627FEF">
            <w:pPr>
              <w:pStyle w:val="ListParagraph"/>
              <w:numPr>
                <w:ilvl w:val="0"/>
                <w:numId w:val="2"/>
              </w:numPr>
              <w:rPr>
                <w:rFonts w:eastAsia="Calibri"/>
                <w:szCs w:val="20"/>
              </w:rPr>
            </w:pPr>
            <w:r w:rsidRPr="00F46858">
              <w:rPr>
                <w:rFonts w:eastAsia="Calibri"/>
                <w:szCs w:val="20"/>
              </w:rPr>
              <w:t>Check the names of the students you want to email.</w:t>
            </w:r>
          </w:p>
          <w:p w:rsidR="00627FEF" w:rsidRPr="00F46858" w:rsidRDefault="00627FEF" w:rsidP="00627FEF">
            <w:pPr>
              <w:pStyle w:val="ListParagraph"/>
              <w:numPr>
                <w:ilvl w:val="0"/>
                <w:numId w:val="2"/>
              </w:numPr>
              <w:rPr>
                <w:rFonts w:eastAsia="Calibri"/>
                <w:szCs w:val="20"/>
              </w:rPr>
            </w:pPr>
            <w:r w:rsidRPr="00F46858">
              <w:rPr>
                <w:rFonts w:eastAsia="Calibri"/>
                <w:szCs w:val="20"/>
              </w:rPr>
              <w:t>Under</w:t>
            </w:r>
            <w:r w:rsidRPr="00404736">
              <w:rPr>
                <w:rFonts w:eastAsia="Calibri"/>
                <w:szCs w:val="20"/>
              </w:rPr>
              <w:t xml:space="preserve"> Actions, choose </w:t>
            </w:r>
            <w:proofErr w:type="gramStart"/>
            <w:r w:rsidRPr="00404736">
              <w:rPr>
                <w:rFonts w:eastAsia="Calibri"/>
                <w:szCs w:val="20"/>
              </w:rPr>
              <w:t>Send</w:t>
            </w:r>
            <w:proofErr w:type="gramEnd"/>
            <w:r w:rsidRPr="00404736">
              <w:rPr>
                <w:rFonts w:eastAsia="Calibri"/>
                <w:szCs w:val="20"/>
              </w:rPr>
              <w:t xml:space="preserve"> a Message</w:t>
            </w:r>
            <w:r>
              <w:rPr>
                <w:rFonts w:eastAsia="Calibri"/>
                <w:szCs w:val="20"/>
              </w:rPr>
              <w:t xml:space="preserve"> and follow the prompts</w:t>
            </w:r>
            <w:r w:rsidRPr="00F46858">
              <w:rPr>
                <w:rFonts w:eastAsia="Calibri"/>
                <w:szCs w:val="20"/>
              </w:rPr>
              <w:t>.</w:t>
            </w:r>
          </w:p>
          <w:p w:rsidR="00627FEF" w:rsidRPr="00F46858" w:rsidRDefault="00627FEF" w:rsidP="00627FEF">
            <w:pPr>
              <w:pStyle w:val="ListParagraph"/>
              <w:numPr>
                <w:ilvl w:val="0"/>
                <w:numId w:val="2"/>
              </w:numPr>
              <w:rPr>
                <w:rFonts w:eastAsia="Calibri"/>
                <w:szCs w:val="20"/>
              </w:rPr>
            </w:pPr>
            <w:r w:rsidRPr="00F46858">
              <w:rPr>
                <w:rFonts w:eastAsia="Calibri"/>
                <w:szCs w:val="20"/>
              </w:rPr>
              <w:t>If you want a copy sent to your ETSU inbox, add your name in the field provided at the bottom of the dialog box.</w:t>
            </w:r>
          </w:p>
          <w:p w:rsidR="00627FEF" w:rsidRDefault="00627FEF" w:rsidP="00627FEF">
            <w:pPr>
              <w:rPr>
                <w:rFonts w:eastAsia="Calibri"/>
              </w:rPr>
            </w:pPr>
          </w:p>
          <w:p w:rsidR="00627FEF" w:rsidRDefault="00627FEF" w:rsidP="00627FEF">
            <w:r>
              <w:t>E</w:t>
            </w:r>
            <w:r w:rsidRPr="005E636F">
              <w:t>xport</w:t>
            </w:r>
            <w:r>
              <w:t xml:space="preserve"> the report </w:t>
            </w:r>
            <w:r w:rsidRPr="005E636F">
              <w:t>to your computer as an Excel file</w:t>
            </w:r>
            <w:r>
              <w:t xml:space="preserve"> and analyze the data:</w:t>
            </w:r>
          </w:p>
          <w:p w:rsidR="00627FEF" w:rsidRDefault="00627FEF" w:rsidP="00627FEF">
            <w:pPr>
              <w:pStyle w:val="ListParagraph"/>
              <w:numPr>
                <w:ilvl w:val="0"/>
                <w:numId w:val="4"/>
              </w:numPr>
            </w:pPr>
            <w:r>
              <w:t>C</w:t>
            </w:r>
            <w:r w:rsidRPr="005E636F">
              <w:t>hoos</w:t>
            </w:r>
            <w:r>
              <w:t>e</w:t>
            </w:r>
            <w:r w:rsidRPr="005E636F">
              <w:t xml:space="preserve"> “Export” from the Actions menu in the upper-left corner of the report.</w:t>
            </w:r>
          </w:p>
          <w:p w:rsidR="00627FEF" w:rsidRPr="005E636F" w:rsidRDefault="00627FEF" w:rsidP="00627FEF">
            <w:pPr>
              <w:pStyle w:val="ListParagraph"/>
              <w:numPr>
                <w:ilvl w:val="0"/>
                <w:numId w:val="4"/>
              </w:numPr>
            </w:pPr>
            <w:r>
              <w:t>Download to your computer and save as an Excel file (not csv, which is clunky).</w:t>
            </w:r>
          </w:p>
          <w:p w:rsidR="00627FEF" w:rsidRPr="005E636F" w:rsidRDefault="00627FEF" w:rsidP="00627FEF">
            <w:pPr>
              <w:pStyle w:val="ListParagraph"/>
              <w:numPr>
                <w:ilvl w:val="0"/>
                <w:numId w:val="4"/>
              </w:numPr>
            </w:pPr>
            <w:r>
              <w:t>F</w:t>
            </w:r>
            <w:r w:rsidRPr="005E636F">
              <w:t xml:space="preserve">ilter </w:t>
            </w:r>
            <w:r>
              <w:t xml:space="preserve">the file </w:t>
            </w:r>
            <w:r w:rsidRPr="005E636F">
              <w:t>by the Midterm</w:t>
            </w:r>
            <w:r>
              <w:t>-</w:t>
            </w:r>
            <w:r w:rsidRPr="005E636F">
              <w:t>Grade</w:t>
            </w:r>
            <w:r>
              <w:t>-</w:t>
            </w:r>
            <w:r w:rsidRPr="005E636F">
              <w:t xml:space="preserve">column </w:t>
            </w:r>
            <w:r>
              <w:t xml:space="preserve">and Student-Name-column </w:t>
            </w:r>
            <w:r w:rsidRPr="005E636F">
              <w:t>to see students who earned, say, less than a C- in courses</w:t>
            </w:r>
            <w:r>
              <w:t>.</w:t>
            </w:r>
          </w:p>
          <w:p w:rsidR="00627FEF" w:rsidRPr="00627FEF" w:rsidRDefault="00627FEF" w:rsidP="00627FEF">
            <w:pPr>
              <w:pStyle w:val="ListParagraph"/>
              <w:numPr>
                <w:ilvl w:val="0"/>
                <w:numId w:val="4"/>
              </w:numPr>
            </w:pPr>
            <w:r>
              <w:t>F</w:t>
            </w:r>
            <w:r w:rsidRPr="005E636F">
              <w:t xml:space="preserve">ilter by the </w:t>
            </w:r>
            <w:r>
              <w:t>D</w:t>
            </w:r>
            <w:r w:rsidRPr="005E636F">
              <w:t>ropped</w:t>
            </w:r>
            <w:r>
              <w:t>-</w:t>
            </w:r>
            <w:r w:rsidRPr="005E636F">
              <w:t xml:space="preserve">column to </w:t>
            </w:r>
            <w:r>
              <w:t xml:space="preserve">see </w:t>
            </w:r>
            <w:r w:rsidRPr="005E636F">
              <w:t>students who dropped a course and when they did so.</w:t>
            </w:r>
          </w:p>
        </w:tc>
      </w:tr>
    </w:tbl>
    <w:p w:rsidR="00404736" w:rsidRDefault="00404736" w:rsidP="00627FEF">
      <w:pPr>
        <w:rPr>
          <w:rFonts w:eastAsia="Calibri"/>
          <w:szCs w:val="20"/>
        </w:rPr>
      </w:pPr>
    </w:p>
    <w:p w:rsidR="005E636F" w:rsidRPr="00407237" w:rsidRDefault="005E636F" w:rsidP="005E636F"/>
    <w:sectPr w:rsidR="005E636F" w:rsidRPr="00407237" w:rsidSect="00066670">
      <w:headerReference w:type="default" r:id="rId12"/>
      <w:footerReference w:type="default" r:id="rId13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7D5C6F" w:rsidRDefault="007D5C6F" w:rsidP="00345082">
      <w:r>
        <w:separator/>
      </w:r>
    </w:p>
  </w:endnote>
  <w:endnote w:type="continuationSeparator" w:id="0">
    <w:p w:rsidR="007D5C6F" w:rsidRDefault="007D5C6F" w:rsidP="00345082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Rockwell">
    <w:panose1 w:val="02060603020205020403"/>
    <w:charset w:val="00"/>
    <w:family w:val="roman"/>
    <w:pitch w:val="variable"/>
    <w:sig w:usb0="00000007" w:usb1="00000000" w:usb2="00000000" w:usb3="00000000" w:csb0="00000003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4213E5" w:rsidRPr="00031148" w:rsidRDefault="00B15F32" w:rsidP="004213E5">
    <w:pPr>
      <w:pStyle w:val="Footer"/>
      <w:jc w:val="center"/>
      <w:rPr>
        <w:sz w:val="18"/>
      </w:rPr>
    </w:pPr>
    <w:r>
      <w:rPr>
        <w:bCs/>
        <w:sz w:val="18"/>
      </w:rPr>
      <w:t xml:space="preserve">QUESTIONS? Contact Bill Kirkwood </w:t>
    </w:r>
    <w:hyperlink r:id="rId1" w:history="1">
      <w:r w:rsidRPr="00CD2EB8">
        <w:rPr>
          <w:rStyle w:val="Hyperlink"/>
          <w:bCs/>
          <w:sz w:val="18"/>
        </w:rPr>
        <w:t>kirkwood@etsu.edu</w:t>
      </w:r>
    </w:hyperlink>
    <w:r>
      <w:rPr>
        <w:bCs/>
        <w:sz w:val="18"/>
      </w:rPr>
      <w:t xml:space="preserve"> or (423) 439-</w:t>
    </w:r>
    <w:r w:rsidR="00AF3326">
      <w:rPr>
        <w:bCs/>
        <w:sz w:val="18"/>
      </w:rPr>
      <w:t>4210</w:t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7D5C6F" w:rsidRDefault="007D5C6F" w:rsidP="00345082">
      <w:r>
        <w:separator/>
      </w:r>
    </w:p>
  </w:footnote>
  <w:footnote w:type="continuationSeparator" w:id="0">
    <w:p w:rsidR="007D5C6F" w:rsidRDefault="007D5C6F" w:rsidP="00345082">
      <w:r>
        <w:continuationSeparator/>
      </w:r>
    </w:p>
  </w:footnote>
  <w:footnote w:id="1">
    <w:p w:rsidR="00D353EE" w:rsidRDefault="00D353EE" w:rsidP="00D353EE"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 w:rsidR="00A17D7F">
        <w:t>It</w:t>
      </w:r>
      <w:r>
        <w:t xml:space="preserve"> looks like this: </w:t>
      </w:r>
      <w:r w:rsidRPr="00FD6E1B">
        <w:rPr>
          <w:noProof/>
          <w:sz w:val="16"/>
        </w:rPr>
        <w:drawing>
          <wp:inline distT="0" distB="0" distL="0" distR="0" wp14:anchorId="22F45BB6" wp14:editId="136F0A65">
            <wp:extent cx="228600" cy="228600"/>
            <wp:effectExtent l="0" t="0" r="0" b="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NAV rpts icon.PNG"/>
                    <pic:cNvPicPr preferRelativeResize="0"/>
                  </pic:nvPicPr>
                  <pic:blipFill>
                    <a:blip r:embed="rId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28600" cy="2286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066670" w:rsidRPr="005D2163" w:rsidRDefault="00C24691" w:rsidP="00066670">
    <w:pPr>
      <w:pStyle w:val="Header"/>
      <w:jc w:val="center"/>
      <w:rPr>
        <w:sz w:val="18"/>
      </w:rPr>
    </w:pPr>
    <w:hyperlink r:id="rId1" w:history="1">
      <w:r w:rsidR="00066670" w:rsidRPr="005D2163">
        <w:rPr>
          <w:rStyle w:val="Hyperlink"/>
          <w:sz w:val="18"/>
        </w:rPr>
        <w:t>https//etsu.campus.eab.com</w:t>
      </w:r>
    </w:hyperlink>
    <w:r w:rsidR="00B15F32" w:rsidRPr="00B15F32">
      <w:rPr>
        <w:rStyle w:val="Hyperlink"/>
        <w:sz w:val="18"/>
        <w:u w:val="none"/>
      </w:rPr>
      <w:t xml:space="preserve">  </w:t>
    </w:r>
    <w:r w:rsidR="00B15F32">
      <w:rPr>
        <w:sz w:val="18"/>
      </w:rPr>
      <w:t xml:space="preserve">                                                                                                             </w:t>
    </w:r>
    <w:r w:rsidR="007330A6">
      <w:rPr>
        <w:sz w:val="18"/>
      </w:rPr>
      <w:t>Spring 2020</w:t>
    </w:r>
    <w:r w:rsidR="00B15F32">
      <w:rPr>
        <w:sz w:val="18"/>
      </w:rPr>
      <w:t>,</w:t>
    </w:r>
    <w:r w:rsidR="00B15F32" w:rsidRPr="00031148">
      <w:rPr>
        <w:sz w:val="18"/>
      </w:rPr>
      <w:t xml:space="preserve"> </w:t>
    </w:r>
    <w:r w:rsidR="00B15F32" w:rsidRPr="00031148">
      <w:rPr>
        <w:bCs/>
        <w:sz w:val="18"/>
      </w:rPr>
      <w:fldChar w:fldCharType="begin"/>
    </w:r>
    <w:r w:rsidR="00B15F32" w:rsidRPr="00031148">
      <w:rPr>
        <w:bCs/>
        <w:sz w:val="18"/>
      </w:rPr>
      <w:instrText xml:space="preserve"> PAGE  \* Arabic  \* MERGEFORMAT </w:instrText>
    </w:r>
    <w:r w:rsidR="00B15F32" w:rsidRPr="00031148">
      <w:rPr>
        <w:bCs/>
        <w:sz w:val="18"/>
      </w:rPr>
      <w:fldChar w:fldCharType="separate"/>
    </w:r>
    <w:r>
      <w:rPr>
        <w:bCs/>
        <w:noProof/>
        <w:sz w:val="18"/>
      </w:rPr>
      <w:t>1</w:t>
    </w:r>
    <w:r w:rsidR="00B15F32" w:rsidRPr="00031148">
      <w:rPr>
        <w:bCs/>
        <w:sz w:val="18"/>
      </w:rPr>
      <w:fldChar w:fldCharType="end"/>
    </w:r>
    <w:r w:rsidR="00B15F32" w:rsidRPr="00031148">
      <w:rPr>
        <w:sz w:val="18"/>
      </w:rPr>
      <w:t xml:space="preserve"> of </w:t>
    </w:r>
    <w:r w:rsidR="00B15F32" w:rsidRPr="00031148">
      <w:rPr>
        <w:bCs/>
        <w:sz w:val="18"/>
      </w:rPr>
      <w:fldChar w:fldCharType="begin"/>
    </w:r>
    <w:r w:rsidR="00B15F32" w:rsidRPr="00031148">
      <w:rPr>
        <w:bCs/>
        <w:sz w:val="18"/>
      </w:rPr>
      <w:instrText xml:space="preserve"> NUMPAGES  \* Arabic  \* MERGEFORMAT </w:instrText>
    </w:r>
    <w:r w:rsidR="00B15F32" w:rsidRPr="00031148">
      <w:rPr>
        <w:bCs/>
        <w:sz w:val="18"/>
      </w:rPr>
      <w:fldChar w:fldCharType="separate"/>
    </w:r>
    <w:r>
      <w:rPr>
        <w:bCs/>
        <w:noProof/>
        <w:sz w:val="18"/>
      </w:rPr>
      <w:t>1</w:t>
    </w:r>
    <w:r w:rsidR="00B15F32" w:rsidRPr="00031148">
      <w:rPr>
        <w:bCs/>
        <w:sz w:val="18"/>
      </w:rPr>
      <w:fldChar w:fldCharType="end"/>
    </w:r>
    <w:r w:rsidR="00B15F32">
      <w:rPr>
        <w:bCs/>
        <w:sz w:val="18"/>
      </w:rPr>
      <w:t xml:space="preserve"> </w:t>
    </w:r>
  </w:p>
  <w:p w:rsidR="00066670" w:rsidRDefault="00066670">
    <w:pPr>
      <w:pStyle w:val="Header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1CEC3BEE"/>
    <w:multiLevelType w:val="hybridMultilevel"/>
    <w:tmpl w:val="B0DEC8AC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4E04C4D"/>
    <w:multiLevelType w:val="hybridMultilevel"/>
    <w:tmpl w:val="F50EA056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2AC7499E"/>
    <w:multiLevelType w:val="hybridMultilevel"/>
    <w:tmpl w:val="0EDC4A86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760034BE"/>
    <w:multiLevelType w:val="hybridMultilevel"/>
    <w:tmpl w:val="283CF8A0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3"/>
  </w:num>
  <w:num w:numId="2">
    <w:abstractNumId w:val="1"/>
  </w:num>
  <w:num w:numId="3">
    <w:abstractNumId w:val="0"/>
  </w:num>
  <w:num w:numId="4">
    <w:abstractNumId w:val="2"/>
  </w:num>
  <w:numIdMacAtCleanup w:val="2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Y0MzQysTA0NTGzMDdS0lEKTi0uzszPAykwrAUASNeU0iwAAAA="/>
  </w:docVars>
  <w:rsids>
    <w:rsidRoot w:val="00116F97"/>
    <w:rsid w:val="0000029E"/>
    <w:rsid w:val="0000612C"/>
    <w:rsid w:val="0001134F"/>
    <w:rsid w:val="0002353C"/>
    <w:rsid w:val="00031148"/>
    <w:rsid w:val="000330B8"/>
    <w:rsid w:val="00033FCE"/>
    <w:rsid w:val="00043CDE"/>
    <w:rsid w:val="00045FC5"/>
    <w:rsid w:val="00046948"/>
    <w:rsid w:val="00062137"/>
    <w:rsid w:val="00066670"/>
    <w:rsid w:val="0007606D"/>
    <w:rsid w:val="0008364E"/>
    <w:rsid w:val="00086B52"/>
    <w:rsid w:val="000876EC"/>
    <w:rsid w:val="0009397C"/>
    <w:rsid w:val="000A6F33"/>
    <w:rsid w:val="000B002D"/>
    <w:rsid w:val="000B78DD"/>
    <w:rsid w:val="000C7AB2"/>
    <w:rsid w:val="000D41E3"/>
    <w:rsid w:val="000F11EA"/>
    <w:rsid w:val="000F5567"/>
    <w:rsid w:val="00103B84"/>
    <w:rsid w:val="00116F97"/>
    <w:rsid w:val="001271F7"/>
    <w:rsid w:val="0012776D"/>
    <w:rsid w:val="00140B65"/>
    <w:rsid w:val="00164B6C"/>
    <w:rsid w:val="00182202"/>
    <w:rsid w:val="001833B9"/>
    <w:rsid w:val="00184759"/>
    <w:rsid w:val="00184973"/>
    <w:rsid w:val="00192D71"/>
    <w:rsid w:val="00193AC4"/>
    <w:rsid w:val="001A7FA4"/>
    <w:rsid w:val="001B47B9"/>
    <w:rsid w:val="001B504D"/>
    <w:rsid w:val="001F1CDB"/>
    <w:rsid w:val="001F1DAE"/>
    <w:rsid w:val="001F5241"/>
    <w:rsid w:val="001F7B54"/>
    <w:rsid w:val="00202026"/>
    <w:rsid w:val="002157A4"/>
    <w:rsid w:val="0022320A"/>
    <w:rsid w:val="00231A35"/>
    <w:rsid w:val="00231C6F"/>
    <w:rsid w:val="00233653"/>
    <w:rsid w:val="002358CF"/>
    <w:rsid w:val="00236A96"/>
    <w:rsid w:val="00242926"/>
    <w:rsid w:val="00247898"/>
    <w:rsid w:val="00252DA4"/>
    <w:rsid w:val="002608DC"/>
    <w:rsid w:val="002746A6"/>
    <w:rsid w:val="0027591C"/>
    <w:rsid w:val="00283636"/>
    <w:rsid w:val="00284474"/>
    <w:rsid w:val="002C1768"/>
    <w:rsid w:val="002D3845"/>
    <w:rsid w:val="002D5C58"/>
    <w:rsid w:val="002E2170"/>
    <w:rsid w:val="002E2B26"/>
    <w:rsid w:val="002F269D"/>
    <w:rsid w:val="0030011D"/>
    <w:rsid w:val="003067F9"/>
    <w:rsid w:val="00314C32"/>
    <w:rsid w:val="003213EF"/>
    <w:rsid w:val="00322C38"/>
    <w:rsid w:val="00345082"/>
    <w:rsid w:val="003469DB"/>
    <w:rsid w:val="0035286A"/>
    <w:rsid w:val="00366CDD"/>
    <w:rsid w:val="00383ACD"/>
    <w:rsid w:val="003A5871"/>
    <w:rsid w:val="003A7DF6"/>
    <w:rsid w:val="003E23CA"/>
    <w:rsid w:val="003E3696"/>
    <w:rsid w:val="003F4A0B"/>
    <w:rsid w:val="0040079E"/>
    <w:rsid w:val="004014E0"/>
    <w:rsid w:val="00401B5D"/>
    <w:rsid w:val="00404736"/>
    <w:rsid w:val="00407237"/>
    <w:rsid w:val="00415DDD"/>
    <w:rsid w:val="00416BFB"/>
    <w:rsid w:val="004213E5"/>
    <w:rsid w:val="004216A8"/>
    <w:rsid w:val="00435E81"/>
    <w:rsid w:val="004534F7"/>
    <w:rsid w:val="00456081"/>
    <w:rsid w:val="004619CD"/>
    <w:rsid w:val="00463728"/>
    <w:rsid w:val="00465739"/>
    <w:rsid w:val="00471666"/>
    <w:rsid w:val="00475966"/>
    <w:rsid w:val="00483DC6"/>
    <w:rsid w:val="0049255B"/>
    <w:rsid w:val="004D15FA"/>
    <w:rsid w:val="004F6860"/>
    <w:rsid w:val="004F6BD3"/>
    <w:rsid w:val="0056235D"/>
    <w:rsid w:val="00562BD4"/>
    <w:rsid w:val="00566358"/>
    <w:rsid w:val="005848EE"/>
    <w:rsid w:val="00585D13"/>
    <w:rsid w:val="00596C17"/>
    <w:rsid w:val="005A2964"/>
    <w:rsid w:val="005A6F72"/>
    <w:rsid w:val="005B6970"/>
    <w:rsid w:val="005C6A6E"/>
    <w:rsid w:val="005D2163"/>
    <w:rsid w:val="005E636F"/>
    <w:rsid w:val="005F0CA4"/>
    <w:rsid w:val="00602EE1"/>
    <w:rsid w:val="00605C48"/>
    <w:rsid w:val="00621FFC"/>
    <w:rsid w:val="00627FEF"/>
    <w:rsid w:val="00635A56"/>
    <w:rsid w:val="00636531"/>
    <w:rsid w:val="00660364"/>
    <w:rsid w:val="006733C8"/>
    <w:rsid w:val="00675C2C"/>
    <w:rsid w:val="006769B7"/>
    <w:rsid w:val="00677A0B"/>
    <w:rsid w:val="006A4E7F"/>
    <w:rsid w:val="006B0752"/>
    <w:rsid w:val="006B2B9E"/>
    <w:rsid w:val="006B54AD"/>
    <w:rsid w:val="006C4137"/>
    <w:rsid w:val="006D0485"/>
    <w:rsid w:val="00703F9C"/>
    <w:rsid w:val="007157F5"/>
    <w:rsid w:val="0073104A"/>
    <w:rsid w:val="00731A9F"/>
    <w:rsid w:val="007330A6"/>
    <w:rsid w:val="00736FA6"/>
    <w:rsid w:val="00765C30"/>
    <w:rsid w:val="00767012"/>
    <w:rsid w:val="007933EE"/>
    <w:rsid w:val="007B141A"/>
    <w:rsid w:val="007D41D0"/>
    <w:rsid w:val="007D4F61"/>
    <w:rsid w:val="007D5C6F"/>
    <w:rsid w:val="007E720C"/>
    <w:rsid w:val="00806080"/>
    <w:rsid w:val="00807E96"/>
    <w:rsid w:val="008134D6"/>
    <w:rsid w:val="00822052"/>
    <w:rsid w:val="00823E30"/>
    <w:rsid w:val="008312E6"/>
    <w:rsid w:val="00844877"/>
    <w:rsid w:val="00846FA5"/>
    <w:rsid w:val="008475BD"/>
    <w:rsid w:val="00873851"/>
    <w:rsid w:val="00886C42"/>
    <w:rsid w:val="008955CF"/>
    <w:rsid w:val="00897FD8"/>
    <w:rsid w:val="008A40AA"/>
    <w:rsid w:val="008B10BF"/>
    <w:rsid w:val="008C271E"/>
    <w:rsid w:val="008C3DAB"/>
    <w:rsid w:val="008C47B7"/>
    <w:rsid w:val="008F37BA"/>
    <w:rsid w:val="008F3D3C"/>
    <w:rsid w:val="008F442D"/>
    <w:rsid w:val="00905A4A"/>
    <w:rsid w:val="00922220"/>
    <w:rsid w:val="0092282F"/>
    <w:rsid w:val="0092797B"/>
    <w:rsid w:val="00942730"/>
    <w:rsid w:val="009501D7"/>
    <w:rsid w:val="00950808"/>
    <w:rsid w:val="00954D3E"/>
    <w:rsid w:val="00961E6E"/>
    <w:rsid w:val="009734E2"/>
    <w:rsid w:val="00974F38"/>
    <w:rsid w:val="009B47A3"/>
    <w:rsid w:val="009B546B"/>
    <w:rsid w:val="009B679A"/>
    <w:rsid w:val="009C057A"/>
    <w:rsid w:val="009C3B73"/>
    <w:rsid w:val="009C64CA"/>
    <w:rsid w:val="009E2DB9"/>
    <w:rsid w:val="009E343F"/>
    <w:rsid w:val="009E4D4E"/>
    <w:rsid w:val="009E559F"/>
    <w:rsid w:val="009F563D"/>
    <w:rsid w:val="00A02D6D"/>
    <w:rsid w:val="00A16133"/>
    <w:rsid w:val="00A17D7F"/>
    <w:rsid w:val="00A21151"/>
    <w:rsid w:val="00A34786"/>
    <w:rsid w:val="00A4795D"/>
    <w:rsid w:val="00A50DA6"/>
    <w:rsid w:val="00A53A59"/>
    <w:rsid w:val="00A542A2"/>
    <w:rsid w:val="00A60C6F"/>
    <w:rsid w:val="00A65766"/>
    <w:rsid w:val="00A71922"/>
    <w:rsid w:val="00A74FE5"/>
    <w:rsid w:val="00A7571E"/>
    <w:rsid w:val="00A81D70"/>
    <w:rsid w:val="00A92DD3"/>
    <w:rsid w:val="00AB1203"/>
    <w:rsid w:val="00AC6210"/>
    <w:rsid w:val="00AF1F36"/>
    <w:rsid w:val="00AF2B4B"/>
    <w:rsid w:val="00AF3326"/>
    <w:rsid w:val="00B144BB"/>
    <w:rsid w:val="00B15F32"/>
    <w:rsid w:val="00B20CE2"/>
    <w:rsid w:val="00B2360D"/>
    <w:rsid w:val="00B30AF7"/>
    <w:rsid w:val="00B32B3D"/>
    <w:rsid w:val="00B4300A"/>
    <w:rsid w:val="00B56A37"/>
    <w:rsid w:val="00B62934"/>
    <w:rsid w:val="00B6633F"/>
    <w:rsid w:val="00B668ED"/>
    <w:rsid w:val="00B73BED"/>
    <w:rsid w:val="00B839C7"/>
    <w:rsid w:val="00B86CBE"/>
    <w:rsid w:val="00B963C9"/>
    <w:rsid w:val="00BB021F"/>
    <w:rsid w:val="00BC385A"/>
    <w:rsid w:val="00BF04BA"/>
    <w:rsid w:val="00BF159B"/>
    <w:rsid w:val="00C205CC"/>
    <w:rsid w:val="00C2180F"/>
    <w:rsid w:val="00C24691"/>
    <w:rsid w:val="00C508FF"/>
    <w:rsid w:val="00C7546B"/>
    <w:rsid w:val="00C863A3"/>
    <w:rsid w:val="00CD1F6C"/>
    <w:rsid w:val="00CD4D3C"/>
    <w:rsid w:val="00CF3299"/>
    <w:rsid w:val="00D03F49"/>
    <w:rsid w:val="00D07117"/>
    <w:rsid w:val="00D104EB"/>
    <w:rsid w:val="00D25308"/>
    <w:rsid w:val="00D27FE5"/>
    <w:rsid w:val="00D353EE"/>
    <w:rsid w:val="00D45473"/>
    <w:rsid w:val="00D509A6"/>
    <w:rsid w:val="00D55149"/>
    <w:rsid w:val="00D620EC"/>
    <w:rsid w:val="00D634A1"/>
    <w:rsid w:val="00D66BFD"/>
    <w:rsid w:val="00D758BC"/>
    <w:rsid w:val="00D7650D"/>
    <w:rsid w:val="00D77D87"/>
    <w:rsid w:val="00D80954"/>
    <w:rsid w:val="00D82B61"/>
    <w:rsid w:val="00D878E9"/>
    <w:rsid w:val="00DA2876"/>
    <w:rsid w:val="00DA7779"/>
    <w:rsid w:val="00DB0DD8"/>
    <w:rsid w:val="00DC20D6"/>
    <w:rsid w:val="00DC4CB3"/>
    <w:rsid w:val="00DE5042"/>
    <w:rsid w:val="00E057BC"/>
    <w:rsid w:val="00E1413F"/>
    <w:rsid w:val="00E14673"/>
    <w:rsid w:val="00E44435"/>
    <w:rsid w:val="00E6351D"/>
    <w:rsid w:val="00E63DE0"/>
    <w:rsid w:val="00E64733"/>
    <w:rsid w:val="00E655D8"/>
    <w:rsid w:val="00E77F94"/>
    <w:rsid w:val="00E829B3"/>
    <w:rsid w:val="00E93542"/>
    <w:rsid w:val="00EB1A74"/>
    <w:rsid w:val="00EB588F"/>
    <w:rsid w:val="00EE454E"/>
    <w:rsid w:val="00F1737B"/>
    <w:rsid w:val="00F30045"/>
    <w:rsid w:val="00F334D8"/>
    <w:rsid w:val="00F4636D"/>
    <w:rsid w:val="00F46858"/>
    <w:rsid w:val="00F934E1"/>
    <w:rsid w:val="00FA65BA"/>
    <w:rsid w:val="00FA69EA"/>
    <w:rsid w:val="00FD7817"/>
    <w:rsid w:val="00FE5981"/>
    <w:rsid w:val="00FE6900"/>
    <w:rsid w:val="00FF394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92727009-3FEA-494C-B511-D974E90E689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6B54AD"/>
    <w:pPr>
      <w:spacing w:after="0" w:line="240" w:lineRule="auto"/>
    </w:pPr>
    <w:rPr>
      <w:rFonts w:ascii="Arial" w:hAnsi="Arial" w:cs="Arial"/>
      <w:sz w:val="20"/>
    </w:rPr>
  </w:style>
  <w:style w:type="paragraph" w:styleId="Heading1">
    <w:name w:val="heading 1"/>
    <w:basedOn w:val="Normal"/>
    <w:next w:val="Normal"/>
    <w:link w:val="Heading1Char"/>
    <w:uiPriority w:val="9"/>
    <w:qFormat/>
    <w:rsid w:val="003E23CA"/>
    <w:pPr>
      <w:keepNext/>
      <w:keepLines/>
      <w:pBdr>
        <w:bottom w:val="single" w:sz="18" w:space="1" w:color="90C3FF" w:themeColor="text1" w:themeTint="40"/>
      </w:pBdr>
      <w:spacing w:before="240"/>
      <w:outlineLvl w:val="0"/>
    </w:pPr>
    <w:rPr>
      <w:rFonts w:ascii="Georgia" w:eastAsiaTheme="majorEastAsia" w:hAnsi="Georgia" w:cstheme="majorBidi"/>
      <w:b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2E2170"/>
    <w:pPr>
      <w:outlineLvl w:val="1"/>
    </w:pPr>
    <w:rPr>
      <w:sz w:val="1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B2360D"/>
    <w:rPr>
      <w:color w:val="2288FF" w:themeColor="text1" w:themeTint="80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3E23CA"/>
    <w:rPr>
      <w:rFonts w:ascii="Georgia" w:eastAsiaTheme="majorEastAsia" w:hAnsi="Georgia" w:cstheme="majorBidi"/>
      <w:b/>
      <w:sz w:val="20"/>
      <w:szCs w:val="32"/>
    </w:rPr>
  </w:style>
  <w:style w:type="paragraph" w:styleId="Header">
    <w:name w:val="header"/>
    <w:basedOn w:val="Normal"/>
    <w:link w:val="HeaderChar"/>
    <w:uiPriority w:val="99"/>
    <w:unhideWhenUsed/>
    <w:rsid w:val="00345082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345082"/>
    <w:rPr>
      <w:rFonts w:ascii="Verdana" w:hAnsi="Verdana" w:cs="Arial"/>
      <w:sz w:val="20"/>
    </w:rPr>
  </w:style>
  <w:style w:type="paragraph" w:styleId="Footer">
    <w:name w:val="footer"/>
    <w:basedOn w:val="Normal"/>
    <w:link w:val="FooterChar"/>
    <w:uiPriority w:val="99"/>
    <w:unhideWhenUsed/>
    <w:rsid w:val="00345082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345082"/>
    <w:rPr>
      <w:rFonts w:ascii="Verdana" w:hAnsi="Verdana" w:cs="Arial"/>
      <w:sz w:val="20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5A6F72"/>
    <w:rPr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5A6F72"/>
    <w:rPr>
      <w:rFonts w:ascii="Verdana" w:hAnsi="Verdana" w:cs="Arial"/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5A6F72"/>
    <w:rPr>
      <w:vertAlign w:val="superscript"/>
    </w:rPr>
  </w:style>
  <w:style w:type="table" w:styleId="TableGrid">
    <w:name w:val="Table Grid"/>
    <w:basedOn w:val="TableNormal"/>
    <w:uiPriority w:val="39"/>
    <w:rsid w:val="00103B84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974F38"/>
    <w:pPr>
      <w:ind w:left="720"/>
      <w:contextualSpacing/>
    </w:pPr>
  </w:style>
  <w:style w:type="character" w:customStyle="1" w:styleId="UnresolvedMention">
    <w:name w:val="Unresolved Mention"/>
    <w:basedOn w:val="DefaultParagraphFont"/>
    <w:uiPriority w:val="99"/>
    <w:semiHidden/>
    <w:unhideWhenUsed/>
    <w:rsid w:val="00A92DD3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066670"/>
    <w:rPr>
      <w:color w:val="2389FF" w:themeColor="followedHyperlink"/>
      <w:u w:val="single"/>
    </w:rPr>
  </w:style>
  <w:style w:type="character" w:customStyle="1" w:styleId="Heading2Char">
    <w:name w:val="Heading 2 Char"/>
    <w:basedOn w:val="DefaultParagraphFont"/>
    <w:link w:val="Heading2"/>
    <w:uiPriority w:val="9"/>
    <w:rsid w:val="002E2170"/>
    <w:rPr>
      <w:rFonts w:ascii="Arial" w:hAnsi="Arial" w:cs="Arial"/>
      <w:sz w:val="18"/>
    </w:rPr>
  </w:style>
  <w:style w:type="character" w:styleId="PlaceholderText">
    <w:name w:val="Placeholder Text"/>
    <w:basedOn w:val="DefaultParagraphFont"/>
    <w:uiPriority w:val="99"/>
    <w:semiHidden/>
    <w:rsid w:val="00E829B3"/>
    <w:rPr>
      <w:color w:val="808080"/>
    </w:rPr>
  </w:style>
  <w:style w:type="table" w:customStyle="1" w:styleId="TableGrid1">
    <w:name w:val="Table Grid1"/>
    <w:basedOn w:val="TableNormal"/>
    <w:next w:val="TableGrid"/>
    <w:uiPriority w:val="39"/>
    <w:rsid w:val="005E636F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s://etsu.campus.eab.com/" TargetMode="External"/><Relationship Id="rId5" Type="http://schemas.openxmlformats.org/officeDocument/2006/relationships/numbering" Target="numbering.xml"/><Relationship Id="rId15" Type="http://schemas.openxmlformats.org/officeDocument/2006/relationships/theme" Target="theme/theme1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ntTable" Target="fontTable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hyperlink" Target="mailto:kirkwood@etsu.edu" TargetMode="External"/></Relationships>
</file>

<file path=word/_rels/footnotes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hyperlink" Target="https://etsu.campus.eab.com/" TargetMode="External"/></Relationships>
</file>

<file path=word/theme/theme1.xml><?xml version="1.0" encoding="utf-8"?>
<a:theme xmlns:a="http://schemas.openxmlformats.org/drawingml/2006/main" name="Office Theme">
  <a:themeElements>
    <a:clrScheme name="ETSU">
      <a:dk1>
        <a:srgbClr val="002147"/>
      </a:dk1>
      <a:lt1>
        <a:srgbClr val="FFC72C"/>
      </a:lt1>
      <a:dk2>
        <a:srgbClr val="000000"/>
      </a:dk2>
      <a:lt2>
        <a:srgbClr val="FFFFFF"/>
      </a:lt2>
      <a:accent1>
        <a:srgbClr val="33CC33"/>
      </a:accent1>
      <a:accent2>
        <a:srgbClr val="FF00FF"/>
      </a:accent2>
      <a:accent3>
        <a:srgbClr val="CCFF33"/>
      </a:accent3>
      <a:accent4>
        <a:srgbClr val="8064A2"/>
      </a:accent4>
      <a:accent5>
        <a:srgbClr val="FF0000"/>
      </a:accent5>
      <a:accent6>
        <a:srgbClr val="996633"/>
      </a:accent6>
      <a:hlink>
        <a:srgbClr val="0054B4"/>
      </a:hlink>
      <a:folHlink>
        <a:srgbClr val="2389FF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066724621A6E8140BA577B2D51C56347" ma:contentTypeVersion="13" ma:contentTypeDescription="Create a new document." ma:contentTypeScope="" ma:versionID="16147524e580c3a5f1d9635507b110de">
  <xsd:schema xmlns:xsd="http://www.w3.org/2001/XMLSchema" xmlns:xs="http://www.w3.org/2001/XMLSchema" xmlns:p="http://schemas.microsoft.com/office/2006/metadata/properties" xmlns:ns3="0ce3fce2-cbd6-42f0-8517-9095a1763b9e" xmlns:ns4="349e9132-be2c-4f62-852f-7399b86e4c25" targetNamespace="http://schemas.microsoft.com/office/2006/metadata/properties" ma:root="true" ma:fieldsID="7b891798ecd0197ea85be66f81389106" ns3:_="" ns4:_="">
    <xsd:import namespace="0ce3fce2-cbd6-42f0-8517-9095a1763b9e"/>
    <xsd:import namespace="349e9132-be2c-4f62-852f-7399b86e4c25"/>
    <xsd:element name="properties">
      <xsd:complexType>
        <xsd:sequence>
          <xsd:element name="documentManagement">
            <xsd:complexType>
              <xsd:all>
                <xsd:element ref="ns3:SharedWithUsers" minOccurs="0"/>
                <xsd:element ref="ns3:SharedWithDetails" minOccurs="0"/>
                <xsd:element ref="ns3:SharingHintHash" minOccurs="0"/>
                <xsd:element ref="ns4:MediaServiceMetadata" minOccurs="0"/>
                <xsd:element ref="ns4:MediaServiceFastMetadata" minOccurs="0"/>
                <xsd:element ref="ns4:MediaServiceAutoTags" minOccurs="0"/>
                <xsd:element ref="ns4:MediaServiceOCR" minOccurs="0"/>
                <xsd:element ref="ns4:MediaServiceDateTaken" minOccurs="0"/>
                <xsd:element ref="ns4:MediaServiceEventHashCode" minOccurs="0"/>
                <xsd:element ref="ns4:MediaServiceGenerationTime" minOccurs="0"/>
                <xsd:element ref="ns4:MediaServiceLocation" minOccurs="0"/>
                <xsd:element ref="ns4:MediaServiceAutoKeyPoints" minOccurs="0"/>
                <xsd:element ref="ns4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ce3fce2-cbd6-42f0-8517-9095a1763b9e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hared With" ma:description="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Shared With Details" ma:description="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0" nillable="true" ma:displayName="Sharing Hint Hash" ma:description="" ma:hidden="true" ma:internalName="SharingHintHash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49e9132-be2c-4f62-852f-7399b86e4c25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1" nillable="true" ma:displayName="MediaServiceMetadata" ma:description="" ma:hidden="true" ma:internalName="MediaServiceMetadata" ma:readOnly="true">
      <xsd:simpleType>
        <xsd:restriction base="dms:Note"/>
      </xsd:simpleType>
    </xsd:element>
    <xsd:element name="MediaServiceFastMetadata" ma:index="12" nillable="true" ma:displayName="MediaServiceFastMetadata" ma:description="" ma:hidden="true" ma:internalName="MediaServiceFastMetadata" ma:readOnly="true">
      <xsd:simpleType>
        <xsd:restriction base="dms:Note"/>
      </xsd:simpleType>
    </xsd:element>
    <xsd:element name="MediaServiceAutoTags" ma:index="13" nillable="true" ma:displayName="MediaServiceAutoTags" ma:internalName="MediaServiceAutoTags" ma:readOnly="true">
      <xsd:simpleType>
        <xsd:restriction base="dms:Text"/>
      </xsd:simpleType>
    </xsd:element>
    <xsd:element name="MediaServiceOCR" ma:index="14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15" nillable="true" ma:displayName="MediaServiceDateTaken" ma:hidden="true" ma:internalName="MediaServiceDateTaken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Location" ma:index="18" nillable="true" ma:displayName="Location" ma:internalName="MediaServiceLocation" ma:readOnly="true">
      <xsd:simpleType>
        <xsd:restriction base="dms:Text"/>
      </xsd:simpleType>
    </xsd:element>
    <xsd:element name="MediaServiceAutoKeyPoints" ma:index="19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20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E44A7F95-9DCA-4C5F-B9C5-429AFABB2E40}">
  <ds:schemaRefs>
    <ds:schemaRef ds:uri="http://purl.org/dc/elements/1.1/"/>
    <ds:schemaRef ds:uri="http://schemas.microsoft.com/office/2006/metadata/properties"/>
    <ds:schemaRef ds:uri="0ce3fce2-cbd6-42f0-8517-9095a1763b9e"/>
    <ds:schemaRef ds:uri="http://purl.org/dc/terms/"/>
    <ds:schemaRef ds:uri="http://schemas.openxmlformats.org/package/2006/metadata/core-properties"/>
    <ds:schemaRef ds:uri="http://schemas.microsoft.com/office/2006/documentManagement/types"/>
    <ds:schemaRef ds:uri="http://schemas.microsoft.com/office/infopath/2007/PartnerControls"/>
    <ds:schemaRef ds:uri="349e9132-be2c-4f62-852f-7399b86e4c25"/>
    <ds:schemaRef ds:uri="http://www.w3.org/XML/1998/namespace"/>
    <ds:schemaRef ds:uri="http://purl.org/dc/dcmitype/"/>
  </ds:schemaRefs>
</ds:datastoreItem>
</file>

<file path=customXml/itemProps2.xml><?xml version="1.0" encoding="utf-8"?>
<ds:datastoreItem xmlns:ds="http://schemas.openxmlformats.org/officeDocument/2006/customXml" ds:itemID="{400F5DF3-AB39-4E6D-88BA-8D52C0753764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0ce3fce2-cbd6-42f0-8517-9095a1763b9e"/>
    <ds:schemaRef ds:uri="349e9132-be2c-4f62-852f-7399b86e4c25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F3239F29-FA41-4561-ACBA-CEEAC7B09CE0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E3739423-3DF0-4CDE-8BAF-3DE972D1778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255</Words>
  <Characters>1459</Characters>
  <Application>Microsoft Office Word</Application>
  <DocSecurity>4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ETSU</Company>
  <LinksUpToDate>false</LinksUpToDate>
  <CharactersWithSpaces>17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irkwood, William G.</dc:creator>
  <cp:keywords/>
  <dc:description/>
  <cp:lastModifiedBy>Hooven, Suzy</cp:lastModifiedBy>
  <cp:revision>2</cp:revision>
  <cp:lastPrinted>2019-10-29T16:35:00Z</cp:lastPrinted>
  <dcterms:created xsi:type="dcterms:W3CDTF">2020-05-05T14:08:00Z</dcterms:created>
  <dcterms:modified xsi:type="dcterms:W3CDTF">2020-05-05T14:0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066724621A6E8140BA577B2D51C56347</vt:lpwstr>
  </property>
</Properties>
</file>